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99A4226" w14:textId="1664625B" w:rsidR="00954E46" w:rsidRPr="00A91C25" w:rsidRDefault="00954E46" w:rsidP="00954E46">
      <w:pPr>
        <w:tabs>
          <w:tab w:val="left" w:pos="420"/>
          <w:tab w:val="left" w:pos="1020"/>
          <w:tab w:val="left" w:pos="1620"/>
          <w:tab w:val="left" w:pos="2220"/>
          <w:tab w:val="left" w:pos="2820"/>
          <w:tab w:val="left" w:pos="3420"/>
          <w:tab w:val="left" w:pos="4020"/>
          <w:tab w:val="left" w:pos="4620"/>
          <w:tab w:val="left" w:pos="5220"/>
          <w:tab w:val="left" w:pos="5820"/>
          <w:tab w:val="left" w:pos="6420"/>
          <w:tab w:val="left" w:pos="7020"/>
          <w:tab w:val="left" w:pos="7620"/>
          <w:tab w:val="left" w:pos="8220"/>
        </w:tabs>
        <w:ind w:left="-180" w:right="600"/>
        <w:jc w:val="right"/>
      </w:pPr>
      <w:r w:rsidRPr="00FF1C44">
        <w:tab/>
      </w:r>
      <w:r w:rsidRPr="00FF1C44">
        <w:tab/>
        <w:t xml:space="preserve">                                   </w:t>
      </w:r>
      <w:r w:rsidRPr="00FF1C44">
        <w:tab/>
      </w:r>
      <w:r w:rsidRPr="00FF1C44">
        <w:tab/>
      </w:r>
      <w:r w:rsidRPr="00FF1C44">
        <w:tab/>
        <w:t xml:space="preserve">     </w:t>
      </w:r>
      <w:r w:rsidR="005F5201" w:rsidRPr="006F7554">
        <w:rPr>
          <w:highlight w:val="yellow"/>
        </w:rPr>
        <w:t>202</w:t>
      </w:r>
      <w:r w:rsidR="00684361">
        <w:rPr>
          <w:highlight w:val="yellow"/>
        </w:rPr>
        <w:t>6</w:t>
      </w:r>
      <w:r w:rsidR="005F5201" w:rsidRPr="006F7554">
        <w:rPr>
          <w:highlight w:val="yellow"/>
        </w:rPr>
        <w:t>-202</w:t>
      </w:r>
      <w:r w:rsidR="00684361" w:rsidRPr="00684361">
        <w:rPr>
          <w:highlight w:val="yellow"/>
        </w:rPr>
        <w:t>7</w:t>
      </w:r>
    </w:p>
    <w:p w14:paraId="4DE86114" w14:textId="79DF3543" w:rsidR="00954E46" w:rsidRDefault="00DB4F62" w:rsidP="00954E46">
      <w:pPr>
        <w:tabs>
          <w:tab w:val="center" w:pos="4680"/>
          <w:tab w:val="left" w:pos="4737"/>
          <w:tab w:val="left" w:pos="6465"/>
        </w:tabs>
        <w:jc w:val="center"/>
      </w:pPr>
      <w:r>
        <w:rPr>
          <w:b/>
          <w:bCs/>
          <w:u w:val="single"/>
        </w:rPr>
        <w:t xml:space="preserve">SHORT FORM </w:t>
      </w:r>
      <w:r w:rsidR="00954E46" w:rsidRPr="00DF527E">
        <w:rPr>
          <w:b/>
          <w:bCs/>
          <w:u w:val="single"/>
        </w:rPr>
        <w:t>SUPPLEMENTAL</w:t>
      </w:r>
      <w:r w:rsidR="00954E46">
        <w:rPr>
          <w:u w:val="single"/>
        </w:rPr>
        <w:t xml:space="preserve"> FORM</w:t>
      </w:r>
      <w:r w:rsidR="00F97907">
        <w:rPr>
          <w:u w:val="single"/>
        </w:rPr>
        <w:t>-1</w:t>
      </w:r>
      <w:r w:rsidR="00954E46">
        <w:rPr>
          <w:u w:val="single"/>
        </w:rPr>
        <w:t xml:space="preserve"> </w:t>
      </w:r>
    </w:p>
    <w:p w14:paraId="66E11BB9" w14:textId="77777777" w:rsidR="00954E46" w:rsidRDefault="00954E46" w:rsidP="00954E46">
      <w:pPr>
        <w:tabs>
          <w:tab w:val="center" w:pos="4680"/>
          <w:tab w:val="left" w:pos="4737"/>
          <w:tab w:val="left" w:pos="6465"/>
        </w:tabs>
      </w:pPr>
      <w:r>
        <w:tab/>
      </w:r>
    </w:p>
    <w:p w14:paraId="64F171C7" w14:textId="2B3DE13F" w:rsidR="00954E46" w:rsidRPr="00B42CF7" w:rsidRDefault="00F97907" w:rsidP="00954E46">
      <w:pPr>
        <w:tabs>
          <w:tab w:val="center" w:pos="4680"/>
          <w:tab w:val="left" w:pos="4737"/>
          <w:tab w:val="left" w:pos="6465"/>
        </w:tabs>
        <w:jc w:val="center"/>
      </w:pPr>
      <w:r>
        <w:t xml:space="preserve">SUPPLEMENTAL </w:t>
      </w:r>
      <w:r w:rsidR="00954E46">
        <w:t>RECOMMENDATION INFORMATION FORM</w:t>
      </w:r>
    </w:p>
    <w:p w14:paraId="25744156" w14:textId="77777777" w:rsidR="00954E46" w:rsidRDefault="00954E46" w:rsidP="00954E46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</w:p>
    <w:p w14:paraId="77FB506A" w14:textId="77777777" w:rsidR="001F3B63" w:rsidRDefault="001F3B63" w:rsidP="001F3B63">
      <w:pPr>
        <w:pStyle w:val="Header"/>
        <w:tabs>
          <w:tab w:val="clear" w:pos="4320"/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2961"/>
          <w:tab w:val="left" w:pos="3537"/>
          <w:tab w:val="left" w:pos="4737"/>
          <w:tab w:val="left" w:pos="5100"/>
          <w:tab w:val="left" w:pos="6705"/>
        </w:tabs>
      </w:pPr>
      <w:r>
        <w:t>Candidate's Name:</w:t>
      </w:r>
    </w:p>
    <w:p w14:paraId="7F48D9FB" w14:textId="77777777" w:rsidR="001F3B63" w:rsidRDefault="001F3B63" w:rsidP="001F3B63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2961"/>
          <w:tab w:val="left" w:pos="3537"/>
          <w:tab w:val="left" w:pos="4737"/>
          <w:tab w:val="left" w:pos="5100"/>
          <w:tab w:val="left" w:pos="6705"/>
        </w:tabs>
        <w:ind w:firstLine="6705"/>
      </w:pPr>
    </w:p>
    <w:p w14:paraId="5239914B" w14:textId="77777777" w:rsidR="00F97907" w:rsidRDefault="001F3B63" w:rsidP="001F3B63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2961"/>
          <w:tab w:val="left" w:pos="3537"/>
          <w:tab w:val="left" w:pos="4737"/>
          <w:tab w:val="left" w:pos="5100"/>
          <w:tab w:val="left" w:pos="6705"/>
        </w:tabs>
      </w:pPr>
      <w:r>
        <w:t>Current Title:</w:t>
      </w:r>
    </w:p>
    <w:p w14:paraId="473D71DA" w14:textId="77777777" w:rsidR="00F97907" w:rsidRDefault="00F97907" w:rsidP="001F3B63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2961"/>
          <w:tab w:val="left" w:pos="3537"/>
          <w:tab w:val="left" w:pos="4737"/>
          <w:tab w:val="left" w:pos="5100"/>
          <w:tab w:val="left" w:pos="6705"/>
        </w:tabs>
      </w:pPr>
    </w:p>
    <w:p w14:paraId="50185AC6" w14:textId="77777777" w:rsidR="001F3B63" w:rsidRDefault="001F3B63" w:rsidP="001F3B63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2961"/>
          <w:tab w:val="left" w:pos="3537"/>
          <w:tab w:val="left" w:pos="4737"/>
          <w:tab w:val="left" w:pos="5100"/>
          <w:tab w:val="left" w:pos="6705"/>
        </w:tabs>
      </w:pPr>
      <w:r>
        <w:t xml:space="preserve">                                             </w:t>
      </w:r>
    </w:p>
    <w:p w14:paraId="5DF82DEE" w14:textId="09EA47F6" w:rsidR="00F97907" w:rsidRDefault="001F3B63" w:rsidP="001F3B63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2961"/>
          <w:tab w:val="left" w:pos="3537"/>
          <w:tab w:val="left" w:pos="4737"/>
          <w:tab w:val="left" w:pos="5100"/>
          <w:tab w:val="left" w:pos="6705"/>
        </w:tabs>
      </w:pPr>
      <w:r>
        <w:t xml:space="preserve">Evaluated for </w:t>
      </w:r>
      <w:r>
        <w:rPr>
          <w:vanish/>
        </w:rPr>
        <w:t>.tes, book reviews, abstracts (iondate of completionpected date of publication, length).</w:t>
      </w:r>
      <w:r w:rsidR="00F52870">
        <w:t>(check appropriate action):</w:t>
      </w:r>
      <w:r>
        <w:t xml:space="preserve"> </w:t>
      </w:r>
      <w:r w:rsidR="00F52870">
        <w:t xml:space="preserve"> </w:t>
      </w:r>
      <w:sdt>
        <w:sdtPr>
          <w:id w:val="-11233102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52870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Promotion </w:t>
      </w:r>
      <w:r w:rsidR="005F5201">
        <w:t>to:</w:t>
      </w:r>
    </w:p>
    <w:p w14:paraId="515F2CAE" w14:textId="532F7068" w:rsidR="001F3B63" w:rsidRDefault="001F3B63" w:rsidP="001F3B63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2961"/>
          <w:tab w:val="left" w:pos="3537"/>
          <w:tab w:val="left" w:pos="4737"/>
          <w:tab w:val="left" w:pos="5100"/>
          <w:tab w:val="left" w:pos="6705"/>
        </w:tabs>
        <w:rPr>
          <w:u w:val="single"/>
        </w:rPr>
      </w:pPr>
      <w:r>
        <w:t xml:space="preserve">(check appropriate title): </w:t>
      </w:r>
      <w:r>
        <w:rPr>
          <w:u w:val="single"/>
        </w:rPr>
        <w:t xml:space="preserve"> </w:t>
      </w:r>
    </w:p>
    <w:p w14:paraId="4B41E561" w14:textId="2515F4C5" w:rsidR="001F3B63" w:rsidRDefault="001F3B63" w:rsidP="001F3B63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2961"/>
          <w:tab w:val="left" w:pos="3537"/>
          <w:tab w:val="left" w:pos="4737"/>
          <w:tab w:val="left" w:pos="5100"/>
          <w:tab w:val="left" w:pos="6705"/>
        </w:tabs>
      </w:pPr>
    </w:p>
    <w:p w14:paraId="0DC0BF3C" w14:textId="77777777" w:rsidR="00F97907" w:rsidRDefault="00F97907" w:rsidP="00F97907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</w:p>
    <w:p w14:paraId="367506F0" w14:textId="77777777" w:rsidR="00F97907" w:rsidRDefault="00F97907" w:rsidP="00F97907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0EF8CE1" wp14:editId="50FC462A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86690" cy="165735"/>
                <wp:effectExtent l="0" t="0" r="22860" b="24765"/>
                <wp:wrapNone/>
                <wp:docPr id="6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6690" cy="1657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FA100BB" id="Rectangle 6" o:spid="_x0000_s1026" style="position:absolute;margin-left:0;margin-top:0;width:14.7pt;height:13.0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"/>
            </w:pict>
          </mc:Fallback>
        </mc:AlternateContent>
      </w:r>
      <w:r>
        <w:tab/>
        <w:t xml:space="preserve">   RBHS Instructor </w:t>
      </w:r>
    </w:p>
    <w:p w14:paraId="565BFB63" w14:textId="77777777" w:rsidR="00F97907" w:rsidRDefault="00F97907" w:rsidP="001F3B63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2961"/>
          <w:tab w:val="left" w:pos="3537"/>
          <w:tab w:val="left" w:pos="4737"/>
          <w:tab w:val="left" w:pos="5100"/>
          <w:tab w:val="left" w:pos="6705"/>
        </w:tabs>
      </w:pPr>
    </w:p>
    <w:p w14:paraId="3A098FBB" w14:textId="77777777" w:rsidR="001F3B63" w:rsidRDefault="001F3B63" w:rsidP="001F3B63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2961"/>
          <w:tab w:val="left" w:pos="3537"/>
          <w:tab w:val="left" w:pos="4737"/>
          <w:tab w:val="left" w:pos="5100"/>
          <w:tab w:val="left" w:pos="6705"/>
        </w:tabs>
      </w:pPr>
      <w:r>
        <w:tab/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753FA48" wp14:editId="1BB59CBC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186690" cy="165735"/>
                <wp:effectExtent l="0" t="0" r="22860" b="24765"/>
                <wp:wrapNone/>
                <wp:docPr id="7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6690" cy="1657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C9E90CE" id="Rectangle 7" o:spid="_x0000_s1026" style="position:absolute;margin-left:0;margin-top:-.05pt;width:14.7pt;height:13.0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"/>
            </w:pict>
          </mc:Fallback>
        </mc:AlternateContent>
      </w:r>
      <w:r>
        <w:t>Assistant Professor</w:t>
      </w:r>
    </w:p>
    <w:p w14:paraId="1BDBDC71" w14:textId="1E08C5BE" w:rsidR="001F3B63" w:rsidRDefault="001F3B63" w:rsidP="001F3B63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2961"/>
          <w:tab w:val="left" w:pos="3537"/>
          <w:tab w:val="left" w:pos="4737"/>
          <w:tab w:val="left" w:pos="5100"/>
          <w:tab w:val="left" w:pos="6705"/>
        </w:tabs>
      </w:pPr>
    </w:p>
    <w:p w14:paraId="4DDE5195" w14:textId="52E28937" w:rsidR="001F3B63" w:rsidRDefault="001F3B63" w:rsidP="005F5201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2961"/>
          <w:tab w:val="left" w:pos="3537"/>
          <w:tab w:val="left" w:pos="4737"/>
          <w:tab w:val="left" w:pos="5100"/>
          <w:tab w:val="left" w:pos="6705"/>
        </w:tabs>
      </w:pPr>
    </w:p>
    <w:p w14:paraId="64EC9499" w14:textId="5D30EC91" w:rsidR="001F3B63" w:rsidRDefault="001F3B63" w:rsidP="001F3B63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  <w:r>
        <w:t xml:space="preserve">Indicate </w:t>
      </w:r>
      <w:r w:rsidR="00892D89">
        <w:t>track</w:t>
      </w:r>
      <w:r>
        <w:t>:</w:t>
      </w:r>
    </w:p>
    <w:p w14:paraId="630D98C2" w14:textId="0D171939" w:rsidR="001F3B63" w:rsidRDefault="001F3B63" w:rsidP="001F3B63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  <w:r>
        <w:t xml:space="preserve"> </w:t>
      </w:r>
    </w:p>
    <w:p w14:paraId="1BAA28E4" w14:textId="1506EFBC" w:rsidR="001F3B63" w:rsidRDefault="001F3B63" w:rsidP="001F3B63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  <w:r>
        <w:t xml:space="preserve"> </w: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0FD73DF2" wp14:editId="4F701394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86690" cy="165735"/>
                <wp:effectExtent l="0" t="0" r="22860" b="24765"/>
                <wp:wrapNone/>
                <wp:docPr id="5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6690" cy="1657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8D754FC" id="Rectangle 5" o:spid="_x0000_s1026" style="position:absolute;margin-left:0;margin-top:0;width:14.7pt;height:13.0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"/>
            </w:pict>
          </mc:Fallback>
        </mc:AlternateContent>
      </w:r>
      <w:r>
        <w:t xml:space="preserve">        </w:t>
      </w:r>
      <w:r w:rsidR="00F97907">
        <w:t xml:space="preserve">Clinical - </w:t>
      </w:r>
      <w:r w:rsidR="00892D89">
        <w:t>Clinical Educator</w:t>
      </w:r>
      <w:r>
        <w:t xml:space="preserve">              </w:t>
      </w:r>
    </w:p>
    <w:p w14:paraId="69EF6135" w14:textId="38376509" w:rsidR="001F3B63" w:rsidRDefault="001F3B63" w:rsidP="001F3B63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</w:p>
    <w:p w14:paraId="1F7118CE" w14:textId="7EB6E86E" w:rsidR="001F3B63" w:rsidRDefault="001F3B63" w:rsidP="001F3B63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9ABE41E" wp14:editId="135238B0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86690" cy="165735"/>
                <wp:effectExtent l="0" t="0" r="22860" b="24765"/>
                <wp:wrapNone/>
                <wp:docPr id="12" name="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6690" cy="1657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BE44D1B" id="Rectangle 12" o:spid="_x0000_s1026" style="position:absolute;margin-left:0;margin-top:0;width:14.7pt;height:13.0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"/>
            </w:pict>
          </mc:Fallback>
        </mc:AlternateContent>
      </w:r>
      <w:r>
        <w:tab/>
        <w:t xml:space="preserve">   </w:t>
      </w:r>
      <w:r w:rsidR="00F97907">
        <w:t xml:space="preserve">Clinical - </w:t>
      </w:r>
      <w:r w:rsidR="00892D89">
        <w:t>Clinical Scholar</w:t>
      </w:r>
      <w:r>
        <w:t xml:space="preserve"> </w:t>
      </w:r>
    </w:p>
    <w:p w14:paraId="615DE029" w14:textId="72B69E4E" w:rsidR="00892D89" w:rsidRDefault="00892D89" w:rsidP="001F3B63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</w:p>
    <w:p w14:paraId="270E3EFC" w14:textId="3DFDF81D" w:rsidR="00892D89" w:rsidRDefault="00892D89" w:rsidP="001F3B63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EB96C5E" wp14:editId="7A7EFA75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86690" cy="165735"/>
                <wp:effectExtent l="0" t="0" r="22860" b="24765"/>
                <wp:wrapNone/>
                <wp:docPr id="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6690" cy="1657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39DC892" id="Rectangle 1" o:spid="_x0000_s1026" style="position:absolute;margin-left:0;margin-top:0;width:14.7pt;height:13.0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"/>
            </w:pict>
          </mc:Fallback>
        </mc:AlternateContent>
      </w:r>
      <w:r>
        <w:t xml:space="preserve">         Teaching</w:t>
      </w:r>
    </w:p>
    <w:p w14:paraId="6E1B75DD" w14:textId="2E858976" w:rsidR="00892D89" w:rsidRDefault="00892D89" w:rsidP="001F3B63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</w:p>
    <w:p w14:paraId="53F7362E" w14:textId="73D45347" w:rsidR="00892D89" w:rsidRDefault="00892D89" w:rsidP="001F3B63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80C4F52" wp14:editId="2B4BC878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86690" cy="165735"/>
                <wp:effectExtent l="0" t="0" r="22860" b="24765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6690" cy="1657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AAFF4B9" id="Rectangle 2" o:spid="_x0000_s1026" style="position:absolute;margin-left:0;margin-top:0;width:14.7pt;height:13.0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"/>
            </w:pict>
          </mc:Fallback>
        </mc:AlternateContent>
      </w:r>
      <w:r>
        <w:t xml:space="preserve">         Research</w:t>
      </w:r>
    </w:p>
    <w:p w14:paraId="2EF7C0F3" w14:textId="71B1FE6B" w:rsidR="00892D89" w:rsidRDefault="00892D89" w:rsidP="001F3B63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</w:p>
    <w:p w14:paraId="547A4E66" w14:textId="01D76D32" w:rsidR="00892D89" w:rsidRDefault="00892D89" w:rsidP="001F3B63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3F6B084" wp14:editId="59DEA114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86690" cy="165735"/>
                <wp:effectExtent l="0" t="0" r="22860" b="24765"/>
                <wp:wrapNone/>
                <wp:docPr id="3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6690" cy="1657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0F867FA" id="Rectangle 3" o:spid="_x0000_s1026" style="position:absolute;margin-left:0;margin-top:0;width:14.7pt;height:13.0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"/>
            </w:pict>
          </mc:Fallback>
        </mc:AlternateContent>
      </w:r>
      <w:r>
        <w:t xml:space="preserve">         Professional Practice</w:t>
      </w:r>
    </w:p>
    <w:p w14:paraId="50D1558D" w14:textId="77777777" w:rsidR="001F3B63" w:rsidRDefault="001F3B63" w:rsidP="001F3B63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2961"/>
          <w:tab w:val="left" w:pos="3537"/>
          <w:tab w:val="left" w:pos="4737"/>
          <w:tab w:val="left" w:pos="5100"/>
          <w:tab w:val="left" w:pos="6705"/>
        </w:tabs>
      </w:pPr>
    </w:p>
    <w:p w14:paraId="09CBDD57" w14:textId="77777777" w:rsidR="001F3B63" w:rsidRDefault="001F3B63" w:rsidP="001F3B63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2961"/>
          <w:tab w:val="left" w:pos="3537"/>
          <w:tab w:val="left" w:pos="4737"/>
          <w:tab w:val="left" w:pos="5100"/>
          <w:tab w:val="left" w:pos="6705"/>
        </w:tabs>
      </w:pPr>
      <w:r>
        <w:t>Effective Date:</w:t>
      </w:r>
      <w:r>
        <w:tab/>
      </w:r>
      <w:r>
        <w:tab/>
      </w:r>
      <w:r>
        <w:tab/>
      </w:r>
      <w:r>
        <w:tab/>
      </w:r>
      <w:r>
        <w:tab/>
      </w:r>
      <w:r>
        <w:tab/>
        <w:t>Term Dates (if applicable):</w:t>
      </w:r>
    </w:p>
    <w:p w14:paraId="6CF70149" w14:textId="77777777" w:rsidR="001F3B63" w:rsidRDefault="001F3B63" w:rsidP="001F3B63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2961"/>
          <w:tab w:val="left" w:pos="3537"/>
          <w:tab w:val="left" w:pos="4737"/>
          <w:tab w:val="left" w:pos="5100"/>
          <w:tab w:val="left" w:pos="6705"/>
        </w:tabs>
      </w:pPr>
      <w:r>
        <w:t xml:space="preserve">                                        </w:t>
      </w:r>
      <w:r>
        <w:tab/>
      </w:r>
      <w:r>
        <w:tab/>
      </w:r>
      <w:r>
        <w:tab/>
      </w:r>
      <w:r>
        <w:tab/>
      </w:r>
    </w:p>
    <w:p w14:paraId="5AF92D94" w14:textId="77777777" w:rsidR="001F3B63" w:rsidRDefault="001F3B63" w:rsidP="001F3B63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2961"/>
          <w:tab w:val="left" w:pos="3537"/>
          <w:tab w:val="left" w:pos="4737"/>
          <w:tab w:val="left" w:pos="5100"/>
          <w:tab w:val="left" w:pos="6705"/>
        </w:tabs>
      </w:pPr>
      <w:r>
        <w:t>Unit/School:</w:t>
      </w:r>
      <w:r>
        <w:rPr>
          <w:u w:val="single"/>
        </w:rPr>
        <w:t xml:space="preserve">                                                                                                                        </w:t>
      </w:r>
    </w:p>
    <w:p w14:paraId="24565B83" w14:textId="77777777" w:rsidR="001F3B63" w:rsidRDefault="001F3B63" w:rsidP="001F3B63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2961"/>
          <w:tab w:val="left" w:pos="3537"/>
          <w:tab w:val="left" w:pos="4737"/>
          <w:tab w:val="left" w:pos="5100"/>
          <w:tab w:val="left" w:pos="6705"/>
        </w:tabs>
      </w:pPr>
    </w:p>
    <w:p w14:paraId="200174C7" w14:textId="77777777" w:rsidR="001F3B63" w:rsidRDefault="001F3B63" w:rsidP="001F3B63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2961"/>
          <w:tab w:val="left" w:pos="3537"/>
          <w:tab w:val="left" w:pos="4737"/>
          <w:tab w:val="left" w:pos="5100"/>
          <w:tab w:val="left" w:pos="6705"/>
        </w:tabs>
      </w:pPr>
      <w:r>
        <w:t>Department:</w:t>
      </w:r>
      <w:r>
        <w:rPr>
          <w:u w:val="single"/>
        </w:rPr>
        <w:t xml:space="preserve">                                                                                                                               </w:t>
      </w:r>
    </w:p>
    <w:p w14:paraId="72E9B501" w14:textId="77777777" w:rsidR="00954E46" w:rsidRDefault="00954E46" w:rsidP="00954E46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</w:p>
    <w:p w14:paraId="0AD1E8D8" w14:textId="220538BF" w:rsidR="00954E46" w:rsidRDefault="00954E46" w:rsidP="00954E46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  <w:r w:rsidRPr="00BA171A">
        <w:rPr>
          <w:u w:val="single"/>
        </w:rPr>
        <w:t>Instructions</w:t>
      </w:r>
      <w:r w:rsidRPr="00BA171A">
        <w:t xml:space="preserve">:  This </w:t>
      </w:r>
      <w:r>
        <w:t xml:space="preserve">supplemental </w:t>
      </w:r>
      <w:r w:rsidRPr="00BA171A">
        <w:t xml:space="preserve">form is </w:t>
      </w:r>
      <w:r>
        <w:t>to be</w:t>
      </w:r>
      <w:r w:rsidRPr="00BA171A">
        <w:t xml:space="preserve"> completed by </w:t>
      </w:r>
      <w:r w:rsidR="005F5201">
        <w:t xml:space="preserve">RBHS Lecturers or RBHS Instructors who had time excluded from the probationary period due to the impact of COVID-19. </w:t>
      </w:r>
    </w:p>
    <w:p w14:paraId="31DE5526" w14:textId="77777777" w:rsidR="00954E46" w:rsidRDefault="00954E46" w:rsidP="00954E46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</w:p>
    <w:p w14:paraId="397572DD" w14:textId="77777777" w:rsidR="00954E46" w:rsidRDefault="00954E46" w:rsidP="00954E46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</w:p>
    <w:p w14:paraId="69C45CE1" w14:textId="77777777" w:rsidR="00954E46" w:rsidRPr="003806EC" w:rsidRDefault="00954E46" w:rsidP="00954E46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  <w:rPr>
          <w:b/>
          <w:bCs/>
          <w:u w:val="single"/>
        </w:rPr>
      </w:pPr>
      <w:r w:rsidRPr="003806EC">
        <w:rPr>
          <w:b/>
          <w:bCs/>
          <w:u w:val="single"/>
        </w:rPr>
        <w:t>Teaching</w:t>
      </w:r>
    </w:p>
    <w:p w14:paraId="2D2C005A" w14:textId="77777777" w:rsidR="00954E46" w:rsidRDefault="00954E46" w:rsidP="00954E46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  <w:rPr>
          <w:u w:val="single"/>
        </w:rPr>
      </w:pPr>
    </w:p>
    <w:p w14:paraId="129ABB87" w14:textId="69B45DFC" w:rsidR="006212A7" w:rsidRPr="0031567A" w:rsidRDefault="005F5201" w:rsidP="006212A7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3537"/>
          <w:tab w:val="left" w:pos="5190"/>
        </w:tabs>
      </w:pPr>
      <w:r>
        <w:t xml:space="preserve">For RBHS Lecturers or RBHS Instructors who opted to exclude the 2020/2021 years: </w:t>
      </w:r>
      <w:r w:rsidR="006212A7" w:rsidRPr="0031567A">
        <w:t xml:space="preserve">Does this candidate wish to exclude teaching evaluations from the </w:t>
      </w:r>
      <w:r w:rsidR="006212A7" w:rsidRPr="00F97907">
        <w:rPr>
          <w:lang w:val="de-DE"/>
        </w:rPr>
        <w:t>Fall 2020 and/or Spring 2021</w:t>
      </w:r>
      <w:r w:rsidR="006212A7" w:rsidRPr="0031567A">
        <w:rPr>
          <w:lang w:val="de-DE"/>
        </w:rPr>
        <w:t xml:space="preserve"> </w:t>
      </w:r>
      <w:r w:rsidR="006212A7" w:rsidRPr="0031567A">
        <w:t>semesters from their reappointment or promotion packet?</w:t>
      </w:r>
    </w:p>
    <w:p w14:paraId="5518E68C" w14:textId="77777777" w:rsidR="006212A7" w:rsidRPr="0031567A" w:rsidRDefault="006212A7" w:rsidP="006212A7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3537"/>
          <w:tab w:val="left" w:pos="5190"/>
          <w:tab w:val="left" w:pos="6705"/>
        </w:tabs>
      </w:pPr>
    </w:p>
    <w:p w14:paraId="37516968" w14:textId="77777777" w:rsidR="006212A7" w:rsidRPr="0031567A" w:rsidRDefault="006212A7" w:rsidP="006212A7">
      <w:pPr>
        <w:tabs>
          <w:tab w:val="left" w:pos="-783"/>
          <w:tab w:val="left" w:pos="450"/>
          <w:tab w:val="left" w:pos="1521"/>
          <w:tab w:val="left" w:pos="2097"/>
          <w:tab w:val="left" w:pos="2385"/>
          <w:tab w:val="left" w:pos="3537"/>
          <w:tab w:val="left" w:pos="5190"/>
          <w:tab w:val="left" w:pos="6705"/>
        </w:tabs>
        <w:ind w:left="360"/>
      </w:pPr>
      <w:r w:rsidRPr="00F97907">
        <w:fldChar w:fldCharType="begin">
          <w:ffData>
            <w:name w:val="Check4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1567A">
        <w:instrText xml:space="preserve"> FORMCHECKBOX </w:instrText>
      </w:r>
      <w:r w:rsidRPr="00F97907">
        <w:fldChar w:fldCharType="separate"/>
      </w:r>
      <w:r w:rsidRPr="00F97907">
        <w:fldChar w:fldCharType="end"/>
      </w:r>
      <w:r w:rsidRPr="0031567A">
        <w:t xml:space="preserve"> yes</w:t>
      </w:r>
      <w:r w:rsidRPr="0031567A">
        <w:tab/>
      </w:r>
      <w:r w:rsidRPr="00F97907"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31567A">
        <w:instrText xml:space="preserve"> FORMCHECKBOX </w:instrText>
      </w:r>
      <w:r w:rsidRPr="00F97907">
        <w:fldChar w:fldCharType="separate"/>
      </w:r>
      <w:r w:rsidRPr="00F97907">
        <w:fldChar w:fldCharType="end"/>
      </w:r>
      <w:r w:rsidRPr="0031567A">
        <w:t xml:space="preserve"> no               </w:t>
      </w:r>
      <w:r w:rsidRPr="00F97907">
        <w:t>If yes, then please check the semester(s) requested.</w:t>
      </w:r>
    </w:p>
    <w:p w14:paraId="49458329" w14:textId="77777777" w:rsidR="006212A7" w:rsidRPr="0031567A" w:rsidRDefault="006212A7" w:rsidP="006212A7">
      <w:pPr>
        <w:tabs>
          <w:tab w:val="left" w:pos="-783"/>
          <w:tab w:val="left" w:pos="450"/>
          <w:tab w:val="left" w:pos="1521"/>
          <w:tab w:val="left" w:pos="2097"/>
          <w:tab w:val="left" w:pos="2385"/>
          <w:tab w:val="left" w:pos="3537"/>
          <w:tab w:val="left" w:pos="5190"/>
          <w:tab w:val="left" w:pos="6705"/>
        </w:tabs>
        <w:ind w:left="360"/>
      </w:pPr>
    </w:p>
    <w:p w14:paraId="5BBA4030" w14:textId="77777777" w:rsidR="006212A7" w:rsidRPr="0031567A" w:rsidRDefault="006212A7" w:rsidP="006212A7">
      <w:pPr>
        <w:tabs>
          <w:tab w:val="left" w:pos="-783"/>
          <w:tab w:val="left" w:pos="450"/>
          <w:tab w:val="left" w:pos="1521"/>
          <w:tab w:val="left" w:pos="2097"/>
          <w:tab w:val="left" w:pos="2385"/>
          <w:tab w:val="left" w:pos="3537"/>
          <w:tab w:val="left" w:pos="5190"/>
          <w:tab w:val="left" w:pos="6705"/>
        </w:tabs>
        <w:spacing w:line="480" w:lineRule="auto"/>
        <w:ind w:left="3240"/>
      </w:pPr>
      <w:r w:rsidRPr="00F97907">
        <w:fldChar w:fldCharType="begin">
          <w:ffData>
            <w:name w:val="Check4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1567A">
        <w:instrText xml:space="preserve"> FORMCHECKBOX </w:instrText>
      </w:r>
      <w:r w:rsidRPr="00F97907">
        <w:fldChar w:fldCharType="separate"/>
      </w:r>
      <w:r w:rsidRPr="00F97907">
        <w:fldChar w:fldCharType="end"/>
      </w:r>
      <w:r w:rsidRPr="0031567A">
        <w:t xml:space="preserve"> </w:t>
      </w:r>
      <w:r w:rsidRPr="00F97907">
        <w:t>Fall 2020</w:t>
      </w:r>
    </w:p>
    <w:p w14:paraId="133D5B77" w14:textId="77777777" w:rsidR="006212A7" w:rsidRDefault="006212A7" w:rsidP="006212A7">
      <w:pPr>
        <w:tabs>
          <w:tab w:val="left" w:pos="-783"/>
          <w:tab w:val="left" w:pos="450"/>
          <w:tab w:val="left" w:pos="1521"/>
          <w:tab w:val="left" w:pos="2097"/>
          <w:tab w:val="left" w:pos="2385"/>
          <w:tab w:val="left" w:pos="3537"/>
          <w:tab w:val="left" w:pos="5190"/>
          <w:tab w:val="left" w:pos="6705"/>
        </w:tabs>
        <w:spacing w:line="480" w:lineRule="auto"/>
        <w:ind w:left="3240"/>
      </w:pPr>
      <w:r w:rsidRPr="00F97907">
        <w:fldChar w:fldCharType="begin">
          <w:ffData>
            <w:name w:val="Check4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1567A">
        <w:instrText xml:space="preserve"> FORMCHECKBOX </w:instrText>
      </w:r>
      <w:r w:rsidRPr="00F97907">
        <w:fldChar w:fldCharType="separate"/>
      </w:r>
      <w:r w:rsidRPr="00F97907">
        <w:fldChar w:fldCharType="end"/>
      </w:r>
      <w:r w:rsidRPr="0031567A">
        <w:t xml:space="preserve"> </w:t>
      </w:r>
      <w:r w:rsidRPr="00F97907">
        <w:t>Spring 2021</w:t>
      </w:r>
    </w:p>
    <w:p w14:paraId="4D2E3808" w14:textId="77777777" w:rsidR="00954E46" w:rsidRPr="00696C14" w:rsidRDefault="00954E46" w:rsidP="00954E46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3537"/>
          <w:tab w:val="left" w:pos="5190"/>
          <w:tab w:val="left" w:pos="6705"/>
        </w:tabs>
      </w:pPr>
    </w:p>
    <w:p w14:paraId="6CE612C2" w14:textId="187B6DC7" w:rsidR="00F97907" w:rsidRDefault="00F97907" w:rsidP="00F97907">
      <w:pPr>
        <w:tabs>
          <w:tab w:val="left" w:pos="-783"/>
          <w:tab w:val="left" w:pos="450"/>
          <w:tab w:val="left" w:pos="1521"/>
          <w:tab w:val="left" w:pos="2097"/>
          <w:tab w:val="left" w:pos="2385"/>
          <w:tab w:val="left" w:pos="3537"/>
          <w:tab w:val="left" w:pos="5190"/>
          <w:tab w:val="left" w:pos="6705"/>
        </w:tabs>
      </w:pPr>
      <w:r>
        <w:t xml:space="preserve">For RBHS Lecturers or RBHS Instructors who opted to exclude the 2019/2020 year: Does this candidate wish to exclude teaching evaluations from the Spring 2020 semester from their promotion or reappointment packet? </w:t>
      </w:r>
    </w:p>
    <w:p w14:paraId="28DD6079" w14:textId="30E99A9D" w:rsidR="00F97907" w:rsidRDefault="00F97907" w:rsidP="00F97907">
      <w:pPr>
        <w:tabs>
          <w:tab w:val="left" w:pos="-783"/>
          <w:tab w:val="left" w:pos="450"/>
          <w:tab w:val="left" w:pos="1521"/>
          <w:tab w:val="left" w:pos="2097"/>
          <w:tab w:val="left" w:pos="2385"/>
          <w:tab w:val="left" w:pos="3537"/>
          <w:tab w:val="left" w:pos="5190"/>
          <w:tab w:val="left" w:pos="6705"/>
        </w:tabs>
      </w:pPr>
    </w:p>
    <w:p w14:paraId="0CDD55BA" w14:textId="222E6822" w:rsidR="00F97907" w:rsidRDefault="00F97907" w:rsidP="00F97907">
      <w:pPr>
        <w:tabs>
          <w:tab w:val="left" w:pos="-783"/>
          <w:tab w:val="left" w:pos="450"/>
          <w:tab w:val="left" w:pos="1521"/>
          <w:tab w:val="left" w:pos="2097"/>
          <w:tab w:val="left" w:pos="2385"/>
          <w:tab w:val="left" w:pos="3537"/>
          <w:tab w:val="left" w:pos="5190"/>
          <w:tab w:val="left" w:pos="6705"/>
        </w:tabs>
      </w:pPr>
      <w:r w:rsidRPr="00457103">
        <w:fldChar w:fldCharType="begin">
          <w:ffData>
            <w:name w:val="Check4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1567A">
        <w:instrText xml:space="preserve"> FORMCHECKBOX </w:instrText>
      </w:r>
      <w:r w:rsidRPr="00457103">
        <w:fldChar w:fldCharType="separate"/>
      </w:r>
      <w:r w:rsidRPr="00457103">
        <w:fldChar w:fldCharType="end"/>
      </w:r>
      <w:r w:rsidRPr="0031567A">
        <w:t xml:space="preserve"> yes</w:t>
      </w:r>
      <w:r w:rsidRPr="0031567A">
        <w:tab/>
      </w:r>
      <w:r w:rsidRPr="00457103"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31567A">
        <w:instrText xml:space="preserve"> FORMCHECKBOX </w:instrText>
      </w:r>
      <w:r w:rsidRPr="00457103">
        <w:fldChar w:fldCharType="separate"/>
      </w:r>
      <w:r w:rsidRPr="00457103">
        <w:fldChar w:fldCharType="end"/>
      </w:r>
      <w:r w:rsidRPr="0031567A">
        <w:t xml:space="preserve"> no               </w:t>
      </w:r>
    </w:p>
    <w:p w14:paraId="02AA89B8" w14:textId="77777777" w:rsidR="00F97907" w:rsidRDefault="00F97907" w:rsidP="00954E46">
      <w:pPr>
        <w:tabs>
          <w:tab w:val="left" w:pos="-783"/>
          <w:tab w:val="left" w:pos="450"/>
          <w:tab w:val="left" w:pos="1521"/>
          <w:tab w:val="left" w:pos="2097"/>
          <w:tab w:val="left" w:pos="2385"/>
          <w:tab w:val="left" w:pos="3537"/>
          <w:tab w:val="left" w:pos="5190"/>
          <w:tab w:val="left" w:pos="6705"/>
        </w:tabs>
        <w:ind w:left="360"/>
      </w:pPr>
    </w:p>
    <w:p w14:paraId="012866FF" w14:textId="11174BE9" w:rsidR="00954E46" w:rsidRDefault="00954E46" w:rsidP="00A917D5">
      <w:pPr>
        <w:tabs>
          <w:tab w:val="left" w:pos="-783"/>
          <w:tab w:val="left" w:pos="450"/>
          <w:tab w:val="left" w:pos="1521"/>
          <w:tab w:val="left" w:pos="2097"/>
          <w:tab w:val="left" w:pos="2385"/>
          <w:tab w:val="left" w:pos="3537"/>
          <w:tab w:val="left" w:pos="5190"/>
          <w:tab w:val="left" w:pos="6705"/>
        </w:tabs>
      </w:pPr>
      <w:r w:rsidRPr="00696C14">
        <w:t>If yes, then such evaluations will be excluded from the packet.</w:t>
      </w:r>
    </w:p>
    <w:p w14:paraId="45C7EF1A" w14:textId="77777777" w:rsidR="00A917D5" w:rsidRPr="00696C14" w:rsidRDefault="00A917D5" w:rsidP="00A917D5">
      <w:pPr>
        <w:tabs>
          <w:tab w:val="left" w:pos="-783"/>
          <w:tab w:val="left" w:pos="450"/>
          <w:tab w:val="left" w:pos="1521"/>
          <w:tab w:val="left" w:pos="2097"/>
          <w:tab w:val="left" w:pos="2385"/>
          <w:tab w:val="left" w:pos="3537"/>
          <w:tab w:val="left" w:pos="5190"/>
          <w:tab w:val="left" w:pos="6705"/>
        </w:tabs>
      </w:pPr>
    </w:p>
    <w:p w14:paraId="0604012F" w14:textId="77777777" w:rsidR="00954E46" w:rsidRDefault="00954E46" w:rsidP="00954E46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  <w:rPr>
          <w:u w:val="single"/>
        </w:rPr>
      </w:pPr>
    </w:p>
    <w:p w14:paraId="62AE128F" w14:textId="77777777" w:rsidR="00954E46" w:rsidRPr="003849BF" w:rsidRDefault="00954E46" w:rsidP="00954E46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  <w:r w:rsidRPr="003849BF">
        <w:rPr>
          <w:u w:val="single"/>
        </w:rPr>
        <w:t xml:space="preserve">                                                     </w:t>
      </w:r>
      <w:r w:rsidRPr="003849BF">
        <w:tab/>
        <w:t>_________________________________</w:t>
      </w:r>
      <w:r w:rsidRPr="003849BF">
        <w:rPr>
          <w:u w:val="single"/>
        </w:rPr>
        <w:t xml:space="preserve">                                                          </w:t>
      </w:r>
    </w:p>
    <w:p w14:paraId="4B0ADCE9" w14:textId="77777777" w:rsidR="00954E46" w:rsidRPr="003849BF" w:rsidRDefault="00954E46" w:rsidP="00954E46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  <w:r w:rsidRPr="003849BF">
        <w:t>Signature of Candidate</w:t>
      </w:r>
      <w:r w:rsidRPr="003849BF">
        <w:tab/>
        <w:t xml:space="preserve">   Date</w:t>
      </w:r>
      <w:r w:rsidRPr="003849BF">
        <w:tab/>
        <w:t xml:space="preserve">Signature of </w:t>
      </w:r>
      <w:r w:rsidRPr="003849BF">
        <w:tab/>
        <w:t xml:space="preserve">                    Date</w:t>
      </w:r>
    </w:p>
    <w:p w14:paraId="7AC9B2E1" w14:textId="77777777" w:rsidR="00954E46" w:rsidRPr="003849BF" w:rsidRDefault="00954E46" w:rsidP="00954E46">
      <w:pPr>
        <w:pBdr>
          <w:bottom w:val="single" w:sz="12" w:space="0" w:color="auto"/>
        </w:pBd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  <w:ind w:firstLine="4737"/>
      </w:pPr>
      <w:r w:rsidRPr="003849BF">
        <w:t>Department Chair</w:t>
      </w:r>
    </w:p>
    <w:p w14:paraId="26E05295" w14:textId="77777777" w:rsidR="00954E46" w:rsidRPr="003849BF" w:rsidRDefault="00954E46" w:rsidP="00954E46">
      <w:pPr>
        <w:pBdr>
          <w:bottom w:val="single" w:sz="12" w:space="0" w:color="auto"/>
        </w:pBd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</w:p>
    <w:p w14:paraId="06CCE6E3" w14:textId="77777777" w:rsidR="00954E46" w:rsidRPr="003849BF" w:rsidRDefault="00954E46" w:rsidP="00954E46">
      <w:pPr>
        <w:pBdr>
          <w:bottom w:val="single" w:sz="12" w:space="0" w:color="auto"/>
        </w:pBd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  <w:r w:rsidRPr="003849BF">
        <w:t>___________________________                          _________________________________</w:t>
      </w:r>
    </w:p>
    <w:p w14:paraId="7DC25440" w14:textId="77777777" w:rsidR="00954E46" w:rsidRDefault="00954E46" w:rsidP="00954E46">
      <w:pPr>
        <w:pBdr>
          <w:bottom w:val="single" w:sz="12" w:space="0" w:color="auto"/>
        </w:pBd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  <w:rPr>
          <w:u w:val="single"/>
        </w:rPr>
      </w:pPr>
      <w:r w:rsidRPr="003849BF">
        <w:t>Print Name of Candidate</w:t>
      </w:r>
      <w:r w:rsidRPr="003849BF">
        <w:tab/>
      </w:r>
      <w:r w:rsidRPr="003849BF">
        <w:tab/>
      </w:r>
      <w:r w:rsidRPr="003849BF">
        <w:tab/>
        <w:t>Print Name of Department Chair</w:t>
      </w:r>
      <w:r>
        <w:rPr>
          <w:u w:val="single"/>
        </w:rPr>
        <w:t xml:space="preserve">   </w:t>
      </w:r>
    </w:p>
    <w:p w14:paraId="23270786" w14:textId="77777777" w:rsidR="00954E46" w:rsidRPr="00A91C25" w:rsidRDefault="00954E46" w:rsidP="00954E46">
      <w:pPr>
        <w:pBdr>
          <w:bottom w:val="single" w:sz="12" w:space="0" w:color="auto"/>
        </w:pBd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  <w:rPr>
          <w:u w:val="single"/>
        </w:rPr>
      </w:pPr>
      <w:r>
        <w:rPr>
          <w:u w:val="single"/>
        </w:rPr>
        <w:t xml:space="preserve">  </w:t>
      </w:r>
      <w:r>
        <w:t xml:space="preserve"> </w:t>
      </w:r>
    </w:p>
    <w:p w14:paraId="2B58654A" w14:textId="77777777" w:rsidR="005108A8" w:rsidRDefault="005108A8"/>
    <w:sectPr w:rsidR="005108A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6AD44E1" w14:textId="77777777" w:rsidR="00E303F7" w:rsidRDefault="00E303F7" w:rsidP="00954E46">
      <w:r>
        <w:separator/>
      </w:r>
    </w:p>
  </w:endnote>
  <w:endnote w:type="continuationSeparator" w:id="0">
    <w:p w14:paraId="2A3C6BA7" w14:textId="77777777" w:rsidR="00E303F7" w:rsidRDefault="00E303F7" w:rsidP="00954E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4D7335" w14:textId="77777777" w:rsidR="00E303F7" w:rsidRDefault="00E303F7" w:rsidP="00954E46">
      <w:r>
        <w:separator/>
      </w:r>
    </w:p>
  </w:footnote>
  <w:footnote w:type="continuationSeparator" w:id="0">
    <w:p w14:paraId="225F49EB" w14:textId="77777777" w:rsidR="00E303F7" w:rsidRDefault="00E303F7" w:rsidP="00954E4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wNTM2NDY3MzAwMzNW0lEKTi0uzszPAykwrAUAUWgh0CwAAAA="/>
  </w:docVars>
  <w:rsids>
    <w:rsidRoot w:val="00954E46"/>
    <w:rsid w:val="000D097B"/>
    <w:rsid w:val="001B75CB"/>
    <w:rsid w:val="001F3B63"/>
    <w:rsid w:val="002358CF"/>
    <w:rsid w:val="0031567A"/>
    <w:rsid w:val="005108A8"/>
    <w:rsid w:val="005F5201"/>
    <w:rsid w:val="005F71E5"/>
    <w:rsid w:val="006212A7"/>
    <w:rsid w:val="00625582"/>
    <w:rsid w:val="00684361"/>
    <w:rsid w:val="006F7554"/>
    <w:rsid w:val="007B3F1B"/>
    <w:rsid w:val="00892D89"/>
    <w:rsid w:val="00914C0E"/>
    <w:rsid w:val="00954E46"/>
    <w:rsid w:val="00A917D5"/>
    <w:rsid w:val="00A96373"/>
    <w:rsid w:val="00C3728E"/>
    <w:rsid w:val="00C824F5"/>
    <w:rsid w:val="00C84490"/>
    <w:rsid w:val="00CA4542"/>
    <w:rsid w:val="00D54B5E"/>
    <w:rsid w:val="00DB4F62"/>
    <w:rsid w:val="00E303F7"/>
    <w:rsid w:val="00F52870"/>
    <w:rsid w:val="00F611D1"/>
    <w:rsid w:val="00F97907"/>
    <w:rsid w:val="00FB6F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AFED4F"/>
  <w15:chartTrackingRefBased/>
  <w15:docId w15:val="{44076FCD-8207-4CC3-8408-D64FF15DBF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4E4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nhideWhenUsed/>
    <w:rsid w:val="00954E46"/>
    <w:pPr>
      <w:widowControl w:val="0"/>
      <w:autoSpaceDE w:val="0"/>
      <w:autoSpaceDN w:val="0"/>
    </w:pPr>
    <w:rPr>
      <w:sz w:val="20"/>
      <w:szCs w:val="20"/>
      <w:lang w:bidi="en-US"/>
    </w:rPr>
  </w:style>
  <w:style w:type="character" w:customStyle="1" w:styleId="FootnoteTextChar">
    <w:name w:val="Footnote Text Char"/>
    <w:basedOn w:val="DefaultParagraphFont"/>
    <w:link w:val="FootnoteText"/>
    <w:rsid w:val="00954E46"/>
    <w:rPr>
      <w:rFonts w:ascii="Times New Roman" w:eastAsia="Times New Roman" w:hAnsi="Times New Roman" w:cs="Times New Roman"/>
      <w:sz w:val="20"/>
      <w:szCs w:val="20"/>
      <w:lang w:bidi="en-US"/>
    </w:rPr>
  </w:style>
  <w:style w:type="character" w:styleId="FootnoteReference">
    <w:name w:val="footnote reference"/>
    <w:unhideWhenUsed/>
    <w:rsid w:val="00954E46"/>
    <w:rPr>
      <w:vertAlign w:val="superscript"/>
    </w:rPr>
  </w:style>
  <w:style w:type="paragraph" w:styleId="Header">
    <w:name w:val="header"/>
    <w:basedOn w:val="Normal"/>
    <w:link w:val="HeaderChar"/>
    <w:semiHidden/>
    <w:unhideWhenUsed/>
    <w:rsid w:val="001F3B6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semiHidden/>
    <w:rsid w:val="001F3B63"/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1F3B6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F3B6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F3B63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3B6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3B63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F3B6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3B63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5136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41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48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5</Words>
  <Characters>1970</Characters>
  <Application>Microsoft Office Word</Application>
  <DocSecurity>4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utgers University</Company>
  <LinksUpToDate>false</LinksUpToDate>
  <CharactersWithSpaces>2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leman, Tynisha</dc:creator>
  <cp:keywords/>
  <dc:description/>
  <cp:lastModifiedBy>Jude McLane</cp:lastModifiedBy>
  <cp:revision>2</cp:revision>
  <dcterms:created xsi:type="dcterms:W3CDTF">2026-04-02T14:17:00Z</dcterms:created>
  <dcterms:modified xsi:type="dcterms:W3CDTF">2026-04-02T14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dDocumentId">
    <vt:lpwstr>4938-7632-9360</vt:lpwstr>
  </property>
</Properties>
</file>